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8e2f44aad53a3f4426fcd06af89db197e96061b"/>
    <w:p>
      <w:pPr>
        <w:pStyle w:val="Heading2"/>
      </w:pPr>
      <w:r>
        <w:t xml:space="preserve">Cover Letter for Marine Engineer Position</w:t>
      </w:r>
    </w:p>
    <w:p>
      <w:pPr>
        <w:pStyle w:val="FirstParagraph"/>
      </w:pPr>
      <w:r>
        <w:t xml:space="preserve">Dear [Hiring Manager's Name],</w:t>
      </w:r>
    </w:p>
    <w:p>
      <w:pPr>
        <w:pStyle w:val="BodyText"/>
      </w:pPr>
      <w:r>
        <w:t xml:space="preserve">I am writing to express my enthusiastic interest in the Marine Engineer position at [Company Name] in New Zealand Auckland. With a robust background in marine engineering, a deep understanding of maritime systems, and a passion for contributing to the dynamic port and shipping industry of Auckland, I am eager to bring my technical expertise and dedication to your team. New Zealand’s strategic location as a gateway between Asia and the Americas, combined with Auckland’s role as the country’s largest port city, makes this opportunity particularly compelling. I am confident that my skills in vessel maintenance, propulsion systems, and compliance with international maritime regulations align perfectly with the needs of your organization.</w:t>
      </w:r>
    </w:p>
    <w:p>
      <w:pPr>
        <w:pStyle w:val="BodyText"/>
      </w:pPr>
      <w:r>
        <w:t xml:space="preserve">As a certified Marine Engineer with over [X years] of experience in both commercial and industrial marine operations, I have developed a comprehensive skill set that includes designing, maintaining, and optimizing shipboard machinery. My career has spanned roles such as [previous job titles], where I was responsible for ensuring the safe and efficient operation of engines, boilers, and auxiliary systems on vessels ranging from cargo ships to cruise liners. This hands-on experience has equipped me with the ability to troubleshoot complex mechanical issues, implement preventive maintenance strategies, and adhere to stringent safety standards—critical competencies for any Marine Engineer in New Zealand’s maritime sector.</w:t>
      </w:r>
    </w:p>
    <w:p>
      <w:pPr>
        <w:pStyle w:val="BodyText"/>
      </w:pPr>
      <w:r>
        <w:t xml:space="preserve">What draws me specifically to New Zealand Auckland is the region’s thriving maritime industry. Auckland Port is a vital hub for trade and tourism, handling millions of tonnes of cargo annually while supporting a diverse fleet of vessels. The city’s commitment to sustainable practices and innovation in marine technology also resonates with my professional values. I have followed developments such as the implementation of green shipping initiatives and the adoption of advanced propulsion systems in local ports, which I believe reflect the future direction of the industry. I am keen to contribute to projects that prioritize environmental stewardship while maintaining operational excellence.</w:t>
      </w:r>
    </w:p>
    <w:p>
      <w:pPr>
        <w:pStyle w:val="BodyText"/>
      </w:pPr>
      <w:r>
        <w:t xml:space="preserve">My qualifications include [specific certifications, e.g., "a Class 1 Marine Engineer’s Certificate of Competency from the New Zealand Maritime Training Organisation (MTONZ)"] and a degree in Marine Engineering from [University Name]. I am also proficient in using industry-standard software for system diagnostics and project management. In my previous role at [Previous Company], I led a team to overhaul the propulsion systems of two container ships, resulting in a 15% improvement in fuel efficiency and significant cost savings. This experience reinforced my ability to balance technical precision with operational goals—a trait I believe is essential for success in Auckland’s competitive maritime environment.</w:t>
      </w:r>
    </w:p>
    <w:p>
      <w:pPr>
        <w:pStyle w:val="BodyText"/>
      </w:pPr>
      <w:r>
        <w:t xml:space="preserve">What sets me apart as a Marine Engineer is my commitment to continuous learning and adaptability. I have consistently pursued professional development opportunities, such as attending workshops on emerging technologies like hybrid propulsion systems and digital monitoring tools. Additionally, my strong communication skills allow me to collaborate effectively with crew members, port authorities, and stakeholders across diverse cultural backgrounds—vital for working in Auckland’s multicultural setting. I am also familiar with New Zealand’s maritime regulations, including those enforced by the Maritime Safety Authority (MSA), ensuring that all operations comply with local and international standards.</w:t>
      </w:r>
    </w:p>
    <w:p>
      <w:pPr>
        <w:pStyle w:val="BodyText"/>
      </w:pPr>
      <w:r>
        <w:t xml:space="preserve">Working in New Zealand Auckland would allow me to leverage my expertise while immersing myself in a region known for its natural beauty and innovation. The city’s proximity to the Pacific Ocean and its role as a center for maritime education and research make it an ideal location for advancing my career. I am particularly inspired by the opportunities to contribute to projects that support New Zealand’s vision of sustainable shipping, such as reducing carbon emissions from vessels or integrating renewable energy sources into port infrastructure.</w:t>
      </w:r>
    </w:p>
    <w:p>
      <w:pPr>
        <w:pStyle w:val="BodyText"/>
      </w:pPr>
      <w:r>
        <w:t xml:space="preserve">I am especially drawn to [Company Name] because of its reputation for excellence and its dedication to [specific company value or project, e.g., "innovative marine solutions" or "sustainable practices"]. Your commitment to fostering a culture of safety, efficiency, and environmental responsibility aligns with my own professional ethos. I am confident that my technical expertise, combined with my passion for the maritime industry, would enable me to make meaningful contributions to your team. I would be honored to bring my skills in marine engineering to Auckland and support [Company Name] in achieving its goals.</w:t>
      </w:r>
    </w:p>
    <w:p>
      <w:pPr>
        <w:pStyle w:val="BodyText"/>
      </w:pPr>
      <w:r>
        <w:t xml:space="preserve">Thank you for considering my application. I would welcome the opportunity to discuss how my background, skills, and enthusiasm align with the needs of your organization. Please feel free to contact me at [Your Phone Number] or [Your Email Address] at your earliest convenience. I look forward to the possibility of contributing to the continued success of [Company Name] and being part of New Zealand Auckland’s vibrant maritime commun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5-12-12T13:18:30Z</dcterms:created>
  <dcterms:modified xsi:type="dcterms:W3CDTF">2025-12-12T13:18:30Z</dcterms:modified>
</cp:coreProperties>
</file>

<file path=docProps/custom.xml><?xml version="1.0" encoding="utf-8"?>
<Properties xmlns="http://schemas.openxmlformats.org/officeDocument/2006/custom-properties" xmlns:vt="http://schemas.openxmlformats.org/officeDocument/2006/docPropsVTypes"/>
</file>